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PE</w:t>
      </w:r>
      <w:r>
        <w:t xml:space="preserve"> </w:t>
      </w:r>
      <w:r>
        <w:t xml:space="preserve">ASR</w:t>
      </w:r>
      <w:r>
        <w:t xml:space="preserve"> </w:t>
      </w:r>
      <w:r>
        <w:t xml:space="preserve">Eng</w:t>
      </w:r>
      <w:r>
        <w:t xml:space="preserve"> </w:t>
      </w:r>
      <w:r>
        <w:t xml:space="preserve">ศบ.ทก.</w:t>
      </w:r>
      <w:r>
        <w:t xml:space="preserve"> </w:t>
      </w:r>
      <w:r>
        <w:t xml:space="preserve">แถลงสถานการณ์ชายแดนไทย-กัมพูชา</w:t>
      </w:r>
      <w:r>
        <w:t xml:space="preserve"> </w:t>
      </w:r>
      <w:r>
        <w:t xml:space="preserve">4</w:t>
      </w:r>
      <w:r>
        <w:t xml:space="preserve"> </w:t>
      </w:r>
      <w:r>
        <w:t xml:space="preserve">ส.ค.</w:t>
      </w:r>
      <w:r>
        <w:t xml:space="preserve"> </w:t>
      </w:r>
      <w:r>
        <w:t xml:space="preserve">68</w:t>
      </w:r>
    </w:p>
    <w:p>
      <w:pPr>
        <w:pStyle w:val="Date"/>
      </w:pPr>
      <w:r>
        <w:t xml:space="preserve">วันพฤหัสบดีที่</w:t>
      </w:r>
      <w:r>
        <w:t xml:space="preserve"> </w:t>
      </w:r>
      <w:r>
        <w:t xml:space="preserve">7</w:t>
      </w:r>
      <w:r>
        <w:t xml:space="preserve"> </w:t>
      </w:r>
      <w:r>
        <w:t xml:space="preserve">สิงหาคม</w:t>
      </w:r>
      <w:r>
        <w:t xml:space="preserve"> </w:t>
      </w:r>
      <w:r>
        <w:t xml:space="preserve">2568</w:t>
      </w:r>
      <w:r>
        <w:t xml:space="preserve"> </w:t>
      </w:r>
      <w:r>
        <w:t xml:space="preserve">เวลา</w:t>
      </w:r>
      <w:r>
        <w:t xml:space="preserve"> </w:t>
      </w:r>
      <w:r>
        <w:t xml:space="preserve">10.4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yes can’t place of why do I make it cool can so and for I really enjoyed that we go City J but fake news but me fake news from hacker in front of oh but in this uh gun been drawn for popcorn been drawn been home and things it hasn’t had for me to for through a soft through time so from the for got nice May Thailand I mean for bye and you fruit shop and an noying for for put that what for TBC I’m not for General border committee sing to buy call who is uh tyden Pike problem s of this and teach er put hand put home for TV Sahara Latin also for for okay for Helsinki hi Tyra for pop up for though it might be h for for 20 CCT except l who show it to Friday G for no for for Facebook for discussion CCT for Chrome lafang teacher dip let me for so GBC North Quantum cleared so I would like to give a quick summary in English language of what we brief ed to members of the public uh as a result of our meeting the out comes from the meeting of the ad hoc Center for Thailand Cambodia bord er situation this morning have following uh first uh both there Force and Chong Chong these uh indicating that the Cambodia uh Armed Forces has suffered heavy casual ties in recent time of the prisoners of War there are news reports that the Cambodian human rights committee has submitted a complaint to the office of the United Nations High Commissioner for human rights or the o h c HR accusing Thailand or violating international law by detain ing Cambodian soldiers this the distort the of War uh this is because May belong to the Armed Forces of a party to the conflict both Thailand and Cambodia are part ies to the Geneva conventions which clearly defined the treatment of pows and also the Geneva conventions app lied during these um conf lict including the recent event that Thailand and Cambodia be faced now for Thailand we have treated the pow in good and of course the p were treated with immediate evacu ation from danger zones second ly medical examinations were promptly conducted and they were also provided with appropriate and sufficient food water and clothing and they will be released and repatriated only when the armed conflict ends and not not just now because the ceasefire is not included as part of the ending or con clusion of the um conflict and to date 2 Cambodian PWS out of the 20 1 injured and 1 with mental illness were repatriated on the 1st of August 202 5 and still with 18 still in custody by the Thai authorities Additionally the time ministry Additionally the time Ministry of Foreign Affairs has submitted a formal protest to the ohchr against the Cambodian human rights committees accusations Thailand has invited representatives from the international Committee of the Red Cross the icrc and the ohchr to visit the detained Cambodian soldiers on site issue that we discuss ed at the uh ad hoc Center meeting today was the observ ations from the news regarding the treatment of the Cambodian War dead it appears that the Cambodian government and military have neglected that obligation to take care of the body’s of that disease soldiers Thailand has always upheld human itarian princip les even when we are the affected country we still respect human life and dignity of our adversary and regardless of their nationality cu es or the Cambodian armed forces have been accused of viol ating uh the treatment of the war dead uh follows as follows first the violation of basic International humanitarian norms by abandoning the bodies of that own soldiers is not morally wrong a clear violation of international humanitarian law and we are referring this to the first and the Fourth Geneva conventions which require proper handling and respect off the board that tarnish ing the honor of cambodia’s own military neg lecting Fallen Soldiers ref lects a sad disre gard for the Dignity of cambodia’s own Armed Forces this of course damages the morale of Cambodian troops and affects the families of the deceased as being indic ated in the news and social media recently a lot of family members uh actually seeking for loved ones who actually have been lost uh as a result of the um conflict so so far the Cambodian authorities have not shown any sign that they will help to seek um the bodies of The Lost Ones own religious and cultural values as a Buddhist country fail ure to properly man age the bodies of Fallen Soldiers violates sacred relig ious and cult ural traditions and fourthly environmental and crossborder health concerns and leaving bodies and Collective may affect hygiene in the area and of course cross border public health issues and this becomes a regional responsib ility that could be raised at the azin discussions now another point that I’d like to mention is the appeal to avoid spre ading fake news please refrain ref rain from producing or sharing fake news such as the recent fake news of movement of of troops in the front line area which created public Panic so we would like to uh ask the General Public to please help us by avoiding spread ing fake news drone flight banned Nationwide the civil aviation authority of Thailand or caat has announced recently a nationwide drone flight ban from the 30th of July to the 15th of August 2025 violators May face up to 1 year in prison a fine of 40,000 or both all citizens especially veterans and military cadets especially from the first and second an army um areas our urge to watch for and report suspicious drone activity to the anti-drone center or the local police or even to the military install ations and security units in the area so let us act together as team Thailand to safeguard our national security or members of the public can also participate in reporting the sighting of the suspicious drones as well remember that all drones are prohib ited from flying airspace until the 15th of August now the other issue concerns the proactive me asures by the raw type police uh regarding the Drone flight or drone grown ban the police will conduct a nationwide inspection of drone ownership d ata will be cross-checked with civil aviation authority of Thailand regarding license pilots and radio frequ ency permit s police stations across the country actually help ver ified aircraft and legal comp liance the raw type police has already started public Outreach and education camp aigns warning against misuse and emphasizing that citiz ens should not be tools of opposing forces in areas where viol ations have occurred warn ings have been in being issued but moving forward strictly strict legal enforcement will apply by the raw type police about G BC or the general border committee meeting which is scheduled to take place between the 4th to the 7th of August 2025 uh as part of the meeting itself the 4 to the 6th of August will be the Secretariat level beating followed by the actual main session of the GB C to be conducted on the 7th of August where rep resentatives from both Thailand and Cambodia be present along with the uh observers from Malaysia United States and China at tendees from the thigh deleg ation will include dire ctor general of the Border affairs of the roadside Armed Forces representatives from the Ministry of Foreign Affairs interior defense as well as the National Security Council we will also have representatives from all the services of the Armed Forces be they the ROI Armed Forces headquarters multi army or tie Navy Roti Air Force as well as the role type police the military attaches on Penn the time military attaches in on pain will also particip ate in this meeting as as well we’ll have the Army Air Force at taches present again I would like to emphasize that observers May attend only on the 7th of August in the main session of the meeting so that’s all I have for the security aspect I’ll now pass on to the public um foreign first base thank you very much much and good afternoon to our International Friends tuning in for today I have 2 top top ics from the Foreign Affairs perspective to share with all of you the first topic weak regard s the on going International Outreach by the Ministry of Foreign Affairs and thigh diplomatic Consular missions abroad over the past few days the Ministry of Foreign Affairs through members of of our to share and thail forms for security otherwise Department clarified fact s surrounding cambodia’s unprovoked and indis criminate attacks against Ty civilians which has compelled Thailand to exercise its inherent right to self -defense under international law she also reiterated Thailand’s commitment to the ceasefire agreement and Readiness to utilize exist ing bilateral mechanism s to resol ve the situation Ministry of Foreign Affairs the executives and ambassadors they have paid courtesy calls and on excuse me hi gh level representatives of their host countries and given interviews to International media to provide up up dated information and clarification s on issues of mutual interest regarding the situation as well as to be a firm our princip led position that adheres to the peaceful resolution of tensions and most importantly our ongoing commitment to transparency and providing facts without any Distortion the feedback has been positive with countries expressing their sympathy and support for our approach and management of the situation thus far the second topic regards a follow-up briefing on the situation for Diplomatic Corps and international organizations as well as an F C CT panel discussion today at 10 :30 the Ministry of Foreign Affairs held another follow -up briefing on the Thailand Cambodia situation for diplomatic missions and international organizations which was attended by 12 1 diplomat s from 74 countries 1 organization and 16 International organizations they were briefed on the outcomes of of the recent visit to the affected civil ian areas on Friday August 1st by The Diplomatic Corps def ense attaches and the media for an anti and additional information as well of course on the latest development s in the current situation this briefing was led by the Minister of Foreign Affairs and it was the third such briefing since the situation be gan it is an opportunity for us once again to clarify the facts on a number of issues which regrettably have been sub jected to Cambodian disinformation so in addition to our our press briefing here you are very welcome to follow the outcomes of this diplom atic brief ing which the Ministry of Foreign Affairs spokesperson will brief the Press on afterwards this will be live on our Facebook Facebook with page so do feel free to follow us there also today at PM 18 00 hours this evening the spokesperson for security Affairs in myself will join a pan el discussion at the foreign correspond ence Club of Thailand the FCC tit led media coverage and public Communications approaches for the Thai Cambodian border tens ions this is open to tie and for eign media as well as interested members of the public the event will provide yet another important Channel through which we will discuss the directions and the operations of our public Communications work on this matter we are ready to share we’re ready to listen and to have open and constructive discussions on issues such as the current information Warfare and how we can address it and manage it together final remarks for today let me conclude by sending a word of encouragement to our team who are right now in Malaysia beginning with the GPC Secretariat level meeting today their discussions rep resent a fur ther and very important return to the negoti ating table on the basis of of good faith and to deescalate tensions and resolve our differences peacefully thank you very much and let me bring the 4 black to the spok esperson for security Affairs please to call uh Facebook page Thailand to a for oh my God</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E ASR Eng ศบ.ทก. แถลงสถานการณ์ชายแดนไทย-กัมพูชา 4 ส.ค. 68</dc:title>
  <dc:creator/>
  <cp:keywords/>
  <dcterms:created xsi:type="dcterms:W3CDTF">2025-08-07T06:16:09Z</dcterms:created>
  <dcterms:modified xsi:type="dcterms:W3CDTF">2025-08-07T06: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สิงหาคม 2568 เวลา 10.44 น.</vt:lpwstr>
  </property>
  <property fmtid="{D5CDD505-2E9C-101B-9397-08002B2CF9AE}" pid="3" name="subtitle">
    <vt:lpwstr/>
  </property>
</Properties>
</file>